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0E92" w:rsidRDefault="00C80FA7">
      <w:pPr>
        <w:pStyle w:val="Heading1"/>
        <w:rPr>
          <w:lang w:val="en-GB"/>
        </w:rPr>
      </w:pPr>
      <w:r>
        <w:rPr>
          <w:lang w:val="en-GB"/>
        </w:rPr>
        <w:t>Team Members</w:t>
      </w:r>
    </w:p>
    <w:p w:rsidR="00DC0E92" w:rsidRDefault="00C80FA7">
      <w:pPr>
        <w:rPr>
          <w:lang w:val="en-GB"/>
        </w:rPr>
      </w:pPr>
      <w:r>
        <w:rPr>
          <w:lang w:val="en-GB"/>
        </w:rPr>
        <w:t xml:space="preserve">Wasila Rehman - 12348 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</w:p>
    <w:p w:rsidR="00DC0E92" w:rsidRDefault="00C80FA7">
      <w:pPr>
        <w:rPr>
          <w:lang w:val="en-GB"/>
        </w:rPr>
      </w:pPr>
      <w:r>
        <w:rPr>
          <w:lang w:val="en-GB"/>
        </w:rPr>
        <w:t xml:space="preserve">Madiha Imran - </w:t>
      </w:r>
      <w:r w:rsidR="007914C2">
        <w:rPr>
          <w:lang w:val="en-GB"/>
        </w:rPr>
        <w:t>25377</w:t>
      </w:r>
    </w:p>
    <w:p w:rsidR="00DC0E92" w:rsidRDefault="00C80FA7">
      <w:pPr>
        <w:pStyle w:val="Heading1"/>
        <w:rPr>
          <w:lang w:val="en-GB"/>
        </w:rPr>
      </w:pPr>
      <w:r>
        <w:rPr>
          <w:lang w:val="en-GB"/>
        </w:rPr>
        <w:t>Project Description</w:t>
      </w:r>
    </w:p>
    <w:p w:rsidR="00DC0E92" w:rsidRDefault="00C80FA7" w:rsidP="007914C2">
      <w:pPr>
        <w:jc w:val="both"/>
        <w:rPr>
          <w:lang w:val="en-GB"/>
        </w:rPr>
      </w:pPr>
      <w:r>
        <w:rPr>
          <w:lang w:val="en-GB"/>
        </w:rPr>
        <w:t xml:space="preserve">Our goal is to create a highly customized Marketing KPI Dashboard for a US-based start-up </w:t>
      </w:r>
      <w:r w:rsidR="007914C2">
        <w:rPr>
          <w:lang w:val="en-GB"/>
        </w:rPr>
        <w:t>‘</w:t>
      </w:r>
      <w:proofErr w:type="spellStart"/>
      <w:r>
        <w:rPr>
          <w:lang w:val="en-GB"/>
        </w:rPr>
        <w:t>LetHub</w:t>
      </w:r>
      <w:proofErr w:type="spellEnd"/>
      <w:r w:rsidR="007914C2">
        <w:rPr>
          <w:lang w:val="en-GB"/>
        </w:rPr>
        <w:t>’</w:t>
      </w:r>
      <w:r>
        <w:rPr>
          <w:lang w:val="en-GB"/>
        </w:rPr>
        <w:t xml:space="preserve">. </w:t>
      </w:r>
      <w:r>
        <w:rPr>
          <w:lang w:val="en-GB"/>
        </w:rPr>
        <w:t xml:space="preserve">A common issue faced by all marketing departments is data collection from various marketing channels and getting it consolidated into one place. Hence, it wastes a lot of team’s time in data compilation and hinders strategic goal development. </w:t>
      </w:r>
    </w:p>
    <w:p w:rsidR="00DC0E92" w:rsidRDefault="00C80FA7" w:rsidP="007914C2">
      <w:pPr>
        <w:jc w:val="both"/>
        <w:rPr>
          <w:lang w:val="en-GB"/>
        </w:rPr>
      </w:pPr>
      <w:r>
        <w:rPr>
          <w:lang w:val="en-GB"/>
        </w:rPr>
        <w:t>With limited</w:t>
      </w:r>
      <w:r>
        <w:rPr>
          <w:lang w:val="en-GB"/>
        </w:rPr>
        <w:t xml:space="preserve"> marketing budgets, it becomes even harder for small companies to invest in expensive marketing tools namely Hubspot, Salesforce, Marketo etc. with a starting price of $800. </w:t>
      </w:r>
    </w:p>
    <w:p w:rsidR="00DC0E92" w:rsidRDefault="00C80FA7" w:rsidP="007914C2">
      <w:pPr>
        <w:jc w:val="both"/>
        <w:rPr>
          <w:lang w:val="en-GB"/>
        </w:rPr>
      </w:pPr>
      <w:r>
        <w:rPr>
          <w:lang w:val="en-GB"/>
        </w:rPr>
        <w:t>In this project we aim to build a web-app that displays dynamic data compiled fro</w:t>
      </w:r>
      <w:r>
        <w:rPr>
          <w:lang w:val="en-GB"/>
        </w:rPr>
        <w:t>m various sources such as Google Analytics, Autopilot, Ahrefs while displaying the major marketing KPIs such as Return on investment, CLTV, and conversion rates</w:t>
      </w:r>
      <w:r w:rsidR="007914C2">
        <w:rPr>
          <w:lang w:val="en-GB"/>
        </w:rPr>
        <w:t>, etc</w:t>
      </w:r>
      <w:r>
        <w:rPr>
          <w:lang w:val="en-GB"/>
        </w:rPr>
        <w:t xml:space="preserve">. The KPIs will help the company to analyse trends and create long term goals. </w:t>
      </w:r>
    </w:p>
    <w:p w:rsidR="00DC0E92" w:rsidRDefault="00C80FA7" w:rsidP="007914C2">
      <w:pPr>
        <w:pStyle w:val="Heading2"/>
        <w:jc w:val="both"/>
        <w:rPr>
          <w:lang w:val="en-GB"/>
        </w:rPr>
      </w:pPr>
      <w:r>
        <w:rPr>
          <w:lang w:val="en-GB"/>
        </w:rPr>
        <w:t>Roadmap</w:t>
      </w:r>
    </w:p>
    <w:p w:rsidR="00DC0E92" w:rsidRDefault="00C80FA7" w:rsidP="007914C2">
      <w:pPr>
        <w:pStyle w:val="ListParagraph"/>
        <w:numPr>
          <w:ilvl w:val="0"/>
          <w:numId w:val="1"/>
        </w:numPr>
        <w:jc w:val="both"/>
        <w:rPr>
          <w:lang w:val="en-GB"/>
        </w:rPr>
      </w:pPr>
      <w:r>
        <w:rPr>
          <w:lang w:val="en-GB"/>
        </w:rPr>
        <w:t>Automati</w:t>
      </w:r>
      <w:r>
        <w:rPr>
          <w:lang w:val="en-GB"/>
        </w:rPr>
        <w:t xml:space="preserve">ng data collection from sources into one Google Sheets workbook. </w:t>
      </w:r>
    </w:p>
    <w:p w:rsidR="00DC0E92" w:rsidRDefault="00C80FA7" w:rsidP="007914C2">
      <w:pPr>
        <w:pStyle w:val="ListParagraph"/>
        <w:numPr>
          <w:ilvl w:val="0"/>
          <w:numId w:val="1"/>
        </w:numPr>
        <w:jc w:val="both"/>
        <w:rPr>
          <w:lang w:val="en-GB"/>
        </w:rPr>
      </w:pPr>
      <w:r>
        <w:rPr>
          <w:lang w:val="en-GB"/>
        </w:rPr>
        <w:t>Integrating the workbook with Flask through Google Sheets API</w:t>
      </w:r>
    </w:p>
    <w:p w:rsidR="00DC0E92" w:rsidRDefault="00C80FA7" w:rsidP="007914C2">
      <w:pPr>
        <w:pStyle w:val="ListParagraph"/>
        <w:numPr>
          <w:ilvl w:val="0"/>
          <w:numId w:val="1"/>
        </w:numPr>
        <w:jc w:val="both"/>
        <w:rPr>
          <w:lang w:val="en-GB"/>
        </w:rPr>
      </w:pPr>
      <w:r>
        <w:rPr>
          <w:lang w:val="en-GB"/>
        </w:rPr>
        <w:t xml:space="preserve">Cleaning the data, data filtering, and conditional formulas. </w:t>
      </w:r>
    </w:p>
    <w:p w:rsidR="00DC0E92" w:rsidRDefault="00C80FA7" w:rsidP="007914C2">
      <w:pPr>
        <w:pStyle w:val="ListParagraph"/>
        <w:numPr>
          <w:ilvl w:val="0"/>
          <w:numId w:val="1"/>
        </w:numPr>
        <w:jc w:val="both"/>
        <w:rPr>
          <w:lang w:val="en-GB"/>
        </w:rPr>
      </w:pPr>
      <w:r>
        <w:rPr>
          <w:lang w:val="en-GB"/>
        </w:rPr>
        <w:t>Appending the clean data into a separate sheet in the workbook.</w:t>
      </w:r>
    </w:p>
    <w:p w:rsidR="00DC0E92" w:rsidRDefault="00C80FA7" w:rsidP="007914C2">
      <w:pPr>
        <w:pStyle w:val="ListParagraph"/>
        <w:numPr>
          <w:ilvl w:val="0"/>
          <w:numId w:val="1"/>
        </w:numPr>
        <w:jc w:val="both"/>
        <w:rPr>
          <w:lang w:val="en-GB"/>
        </w:rPr>
      </w:pPr>
      <w:r>
        <w:rPr>
          <w:lang w:val="en-GB"/>
        </w:rPr>
        <w:t>Cr</w:t>
      </w:r>
      <w:r>
        <w:rPr>
          <w:lang w:val="en-GB"/>
        </w:rPr>
        <w:t>eating data visualizations using plotly on flask</w:t>
      </w:r>
    </w:p>
    <w:p w:rsidR="00DC0E92" w:rsidRDefault="00C80FA7" w:rsidP="007914C2">
      <w:pPr>
        <w:pStyle w:val="ListParagraph"/>
        <w:numPr>
          <w:ilvl w:val="0"/>
          <w:numId w:val="1"/>
        </w:numPr>
        <w:jc w:val="both"/>
        <w:rPr>
          <w:lang w:val="en-GB"/>
        </w:rPr>
      </w:pPr>
      <w:r>
        <w:rPr>
          <w:lang w:val="en-GB"/>
        </w:rPr>
        <w:t>Creating HTML templates for the dashboard and connecting it with flask.</w:t>
      </w:r>
    </w:p>
    <w:p w:rsidR="00DC0E92" w:rsidRDefault="00C80FA7" w:rsidP="007914C2">
      <w:pPr>
        <w:pStyle w:val="Heading1"/>
        <w:jc w:val="both"/>
      </w:pPr>
      <w:r>
        <w:t>Dataset/Web APIs</w:t>
      </w:r>
    </w:p>
    <w:p w:rsidR="00DC0E92" w:rsidRDefault="00C80FA7" w:rsidP="007914C2">
      <w:pPr>
        <w:jc w:val="both"/>
      </w:pPr>
      <w:r>
        <w:t>LetHub has incoming data from following sources:</w:t>
      </w:r>
    </w:p>
    <w:p w:rsidR="00DC0E92" w:rsidRDefault="00C80FA7" w:rsidP="007914C2">
      <w:pPr>
        <w:pStyle w:val="ListParagraph"/>
        <w:numPr>
          <w:ilvl w:val="0"/>
          <w:numId w:val="2"/>
        </w:numPr>
        <w:jc w:val="both"/>
      </w:pPr>
      <w:r>
        <w:t>Ahrefs (SEO Keywords tool)</w:t>
      </w:r>
    </w:p>
    <w:p w:rsidR="00DC0E92" w:rsidRDefault="00C80FA7" w:rsidP="007914C2">
      <w:pPr>
        <w:pStyle w:val="ListParagraph"/>
        <w:numPr>
          <w:ilvl w:val="0"/>
          <w:numId w:val="2"/>
        </w:numPr>
        <w:jc w:val="both"/>
      </w:pPr>
      <w:r>
        <w:t>Google Analytics and Console (Organic Sear</w:t>
      </w:r>
      <w:r>
        <w:t>ch)</w:t>
      </w:r>
    </w:p>
    <w:p w:rsidR="00DC0E92" w:rsidRDefault="00C80FA7" w:rsidP="007914C2">
      <w:pPr>
        <w:pStyle w:val="ListParagraph"/>
        <w:numPr>
          <w:ilvl w:val="0"/>
          <w:numId w:val="2"/>
        </w:numPr>
        <w:jc w:val="both"/>
      </w:pPr>
      <w:r>
        <w:t>GetSiteControl (Website demo, blog forms)</w:t>
      </w:r>
    </w:p>
    <w:p w:rsidR="00DC0E92" w:rsidRDefault="00C80FA7" w:rsidP="007914C2">
      <w:pPr>
        <w:jc w:val="both"/>
      </w:pPr>
      <w:r>
        <w:t xml:space="preserve">The data from these sources will automatically get compiled inside Google sheets. We will use </w:t>
      </w:r>
      <w:r>
        <w:rPr>
          <w:b/>
          <w:bCs/>
        </w:rPr>
        <w:t xml:space="preserve">Google Drive and Google Sheets API </w:t>
      </w:r>
      <w:r>
        <w:t xml:space="preserve">to connect data with Flask. </w:t>
      </w:r>
    </w:p>
    <w:p w:rsidR="00DC0E92" w:rsidRDefault="00C80FA7" w:rsidP="007914C2">
      <w:pPr>
        <w:pStyle w:val="Heading1"/>
        <w:jc w:val="both"/>
      </w:pPr>
      <w:r>
        <w:t>Python Libraries</w:t>
      </w:r>
    </w:p>
    <w:p w:rsidR="00DC0E92" w:rsidRDefault="00C80FA7" w:rsidP="007914C2">
      <w:pPr>
        <w:pStyle w:val="ListParagraph"/>
        <w:numPr>
          <w:ilvl w:val="0"/>
          <w:numId w:val="5"/>
        </w:numPr>
        <w:jc w:val="both"/>
      </w:pPr>
      <w:r>
        <w:t>Numpy</w:t>
      </w:r>
    </w:p>
    <w:p w:rsidR="00DC0E92" w:rsidRDefault="00C80FA7" w:rsidP="007914C2">
      <w:pPr>
        <w:pStyle w:val="ListParagraph"/>
        <w:numPr>
          <w:ilvl w:val="0"/>
          <w:numId w:val="5"/>
        </w:numPr>
        <w:jc w:val="both"/>
      </w:pPr>
      <w:r>
        <w:t>Pandas</w:t>
      </w:r>
    </w:p>
    <w:p w:rsidR="00DC0E92" w:rsidRDefault="00C80FA7" w:rsidP="007914C2">
      <w:pPr>
        <w:pStyle w:val="ListParagraph"/>
        <w:numPr>
          <w:ilvl w:val="0"/>
          <w:numId w:val="5"/>
        </w:numPr>
        <w:jc w:val="both"/>
      </w:pPr>
      <w:r>
        <w:t>Plotly</w:t>
      </w:r>
    </w:p>
    <w:p w:rsidR="00DC0E92" w:rsidRDefault="00C80FA7" w:rsidP="007914C2">
      <w:pPr>
        <w:pStyle w:val="ListParagraph"/>
        <w:numPr>
          <w:ilvl w:val="0"/>
          <w:numId w:val="5"/>
        </w:numPr>
        <w:jc w:val="both"/>
      </w:pPr>
      <w:r>
        <w:t>Dash</w:t>
      </w:r>
    </w:p>
    <w:p w:rsidR="007914C2" w:rsidRDefault="007914C2" w:rsidP="007914C2">
      <w:pPr>
        <w:pStyle w:val="Heading1"/>
        <w:jc w:val="both"/>
      </w:pPr>
    </w:p>
    <w:p w:rsidR="00DC0E92" w:rsidRDefault="00C80FA7" w:rsidP="007914C2">
      <w:pPr>
        <w:pStyle w:val="Heading1"/>
        <w:jc w:val="both"/>
      </w:pPr>
      <w:r>
        <w:t>F</w:t>
      </w:r>
      <w:r>
        <w:t xml:space="preserve">eatures </w:t>
      </w:r>
    </w:p>
    <w:p w:rsidR="00DC0E92" w:rsidRDefault="00C80FA7" w:rsidP="007914C2">
      <w:pPr>
        <w:jc w:val="both"/>
      </w:pPr>
      <w:r>
        <w:t>The dashboard will display following trend analyses:</w:t>
      </w:r>
    </w:p>
    <w:p w:rsidR="00DC0E92" w:rsidRDefault="00C80FA7" w:rsidP="007914C2">
      <w:pPr>
        <w:pStyle w:val="ListParagraph"/>
        <w:numPr>
          <w:ilvl w:val="0"/>
          <w:numId w:val="3"/>
        </w:numPr>
        <w:jc w:val="both"/>
      </w:pPr>
      <w:r>
        <w:t>Top 5 keywords and their growth week-over-week</w:t>
      </w:r>
    </w:p>
    <w:p w:rsidR="00DC0E92" w:rsidRDefault="00C80FA7" w:rsidP="007914C2">
      <w:pPr>
        <w:pStyle w:val="ListParagraph"/>
        <w:numPr>
          <w:ilvl w:val="0"/>
          <w:numId w:val="3"/>
        </w:numPr>
        <w:jc w:val="both"/>
      </w:pPr>
      <w:r>
        <w:t xml:space="preserve">% </w:t>
      </w:r>
      <w:r w:rsidR="007914C2">
        <w:t>o</w:t>
      </w:r>
      <w:r>
        <w:t>f website traffic source analysis</w:t>
      </w:r>
    </w:p>
    <w:p w:rsidR="00DC0E92" w:rsidRDefault="00C80FA7" w:rsidP="007914C2">
      <w:pPr>
        <w:pStyle w:val="ListParagraph"/>
        <w:numPr>
          <w:ilvl w:val="0"/>
          <w:numId w:val="3"/>
        </w:numPr>
        <w:jc w:val="both"/>
      </w:pPr>
      <w:r>
        <w:t>Details of potential customers: blog subscribers, demo form submissions</w:t>
      </w:r>
    </w:p>
    <w:p w:rsidR="00DC0E92" w:rsidRDefault="00C80FA7" w:rsidP="007914C2">
      <w:pPr>
        <w:pStyle w:val="ListParagraph"/>
        <w:numPr>
          <w:ilvl w:val="0"/>
          <w:numId w:val="3"/>
        </w:numPr>
        <w:jc w:val="both"/>
      </w:pPr>
      <w:r>
        <w:t>List of top 5 blogs that got the most click-</w:t>
      </w:r>
      <w:r>
        <w:t>throughs, potential customers</w:t>
      </w:r>
    </w:p>
    <w:p w:rsidR="00DC0E92" w:rsidRDefault="00C80FA7" w:rsidP="007914C2">
      <w:pPr>
        <w:jc w:val="both"/>
      </w:pPr>
      <w:r>
        <w:t>The dashboard will also display following KPIs:</w:t>
      </w:r>
    </w:p>
    <w:p w:rsidR="00DC0E92" w:rsidRDefault="00C80FA7" w:rsidP="007914C2">
      <w:pPr>
        <w:pStyle w:val="ListParagraph"/>
        <w:numPr>
          <w:ilvl w:val="0"/>
          <w:numId w:val="4"/>
        </w:numPr>
        <w:jc w:val="both"/>
      </w:pPr>
      <w:r>
        <w:t>Marketing ROI</w:t>
      </w:r>
    </w:p>
    <w:p w:rsidR="00DC0E92" w:rsidRDefault="00C80FA7" w:rsidP="007914C2">
      <w:pPr>
        <w:pStyle w:val="ListParagraph"/>
        <w:numPr>
          <w:ilvl w:val="0"/>
          <w:numId w:val="4"/>
        </w:numPr>
        <w:jc w:val="both"/>
      </w:pPr>
      <w:r>
        <w:t>Number of potential customers converted</w:t>
      </w:r>
    </w:p>
    <w:p w:rsidR="00DC0E92" w:rsidRDefault="00C80FA7" w:rsidP="007914C2">
      <w:pPr>
        <w:pStyle w:val="ListParagraph"/>
        <w:numPr>
          <w:ilvl w:val="0"/>
          <w:numId w:val="4"/>
        </w:numPr>
        <w:jc w:val="both"/>
      </w:pPr>
      <w:r>
        <w:t>Customer Lifetime Value</w:t>
      </w:r>
    </w:p>
    <w:p w:rsidR="00DC0E92" w:rsidRDefault="00DC0E92" w:rsidP="007914C2">
      <w:pPr>
        <w:jc w:val="both"/>
      </w:pPr>
      <w:bookmarkStart w:id="0" w:name="_GoBack"/>
      <w:bookmarkEnd w:id="0"/>
    </w:p>
    <w:sectPr w:rsidR="00DC0E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0FA7" w:rsidRDefault="00C80FA7" w:rsidP="00F27D6D">
      <w:pPr>
        <w:spacing w:after="0" w:line="240" w:lineRule="auto"/>
      </w:pPr>
      <w:r>
        <w:separator/>
      </w:r>
    </w:p>
  </w:endnote>
  <w:endnote w:type="continuationSeparator" w:id="0">
    <w:p w:rsidR="00C80FA7" w:rsidRDefault="00C80FA7" w:rsidP="00F27D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0FA7" w:rsidRDefault="00C80FA7" w:rsidP="00F27D6D">
      <w:pPr>
        <w:spacing w:after="0" w:line="240" w:lineRule="auto"/>
      </w:pPr>
      <w:r>
        <w:separator/>
      </w:r>
    </w:p>
  </w:footnote>
  <w:footnote w:type="continuationSeparator" w:id="0">
    <w:p w:rsidR="00C80FA7" w:rsidRDefault="00C80FA7" w:rsidP="00F27D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multiLevelType w:val="hybridMultilevel"/>
    <w:tmpl w:val="BFB29A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1"/>
    <w:multiLevelType w:val="hybridMultilevel"/>
    <w:tmpl w:val="EA9CE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2"/>
    <w:multiLevelType w:val="hybridMultilevel"/>
    <w:tmpl w:val="CED0A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000003"/>
    <w:multiLevelType w:val="hybridMultilevel"/>
    <w:tmpl w:val="D97C0E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E30203"/>
    <w:multiLevelType w:val="hybridMultilevel"/>
    <w:tmpl w:val="D9A428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MDIzsTQyARLGRko6SsGpxcWZ+XkgBYa1AM1xWYYsAAAA"/>
  </w:docVars>
  <w:rsids>
    <w:rsidRoot w:val="00DC0E92"/>
    <w:rsid w:val="007914C2"/>
    <w:rsid w:val="00C80FA7"/>
    <w:rsid w:val="00DC0E92"/>
    <w:rsid w:val="00F27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33FC20"/>
  <w15:docId w15:val="{442F9758-DCFB-41B4-9AAB-EA50C0FDE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/>
      <w:sz w:val="32"/>
      <w:szCs w:val="3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University Press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SILA REHMAN - 12348</dc:creator>
  <cp:lastModifiedBy>IMRAN, Madiha</cp:lastModifiedBy>
  <cp:revision>4</cp:revision>
  <dcterms:created xsi:type="dcterms:W3CDTF">2021-11-14T02:20:00Z</dcterms:created>
  <dcterms:modified xsi:type="dcterms:W3CDTF">2021-11-14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e5cb09a-2992-49d6-8ac9-5f63e7b1ad2f_Enabled">
    <vt:lpwstr>true</vt:lpwstr>
  </property>
  <property fmtid="{D5CDD505-2E9C-101B-9397-08002B2CF9AE}" pid="3" name="MSIP_Label_be5cb09a-2992-49d6-8ac9-5f63e7b1ad2f_SetDate">
    <vt:lpwstr>2021-11-14T02:19:57Z</vt:lpwstr>
  </property>
  <property fmtid="{D5CDD505-2E9C-101B-9397-08002B2CF9AE}" pid="4" name="MSIP_Label_be5cb09a-2992-49d6-8ac9-5f63e7b1ad2f_Method">
    <vt:lpwstr>Standard</vt:lpwstr>
  </property>
  <property fmtid="{D5CDD505-2E9C-101B-9397-08002B2CF9AE}" pid="5" name="MSIP_Label_be5cb09a-2992-49d6-8ac9-5f63e7b1ad2f_Name">
    <vt:lpwstr>Controlled</vt:lpwstr>
  </property>
  <property fmtid="{D5CDD505-2E9C-101B-9397-08002B2CF9AE}" pid="6" name="MSIP_Label_be5cb09a-2992-49d6-8ac9-5f63e7b1ad2f_SiteId">
    <vt:lpwstr>91761b62-4c45-43f5-9f0e-be8ad9b551ff</vt:lpwstr>
  </property>
  <property fmtid="{D5CDD505-2E9C-101B-9397-08002B2CF9AE}" pid="7" name="MSIP_Label_be5cb09a-2992-49d6-8ac9-5f63e7b1ad2f_ActionId">
    <vt:lpwstr>62a8f8bb-af87-4e45-977a-000066b175b3</vt:lpwstr>
  </property>
  <property fmtid="{D5CDD505-2E9C-101B-9397-08002B2CF9AE}" pid="8" name="MSIP_Label_be5cb09a-2992-49d6-8ac9-5f63e7b1ad2f_ContentBits">
    <vt:lpwstr>0</vt:lpwstr>
  </property>
</Properties>
</file>